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F9DED" w14:textId="6EFAB206" w:rsidR="00D804DB" w:rsidRDefault="009E78A5">
      <w:r>
        <w:t xml:space="preserve">This is a docx file for NewRepo. </w:t>
      </w:r>
    </w:p>
    <w:p w14:paraId="228C8106" w14:textId="168C5261" w:rsidR="00EC2994" w:rsidRDefault="00EC2994">
      <w:r>
        <w:t>Israel Ruas here</w:t>
      </w:r>
    </w:p>
    <w:sectPr w:rsidR="00EC29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NjQ0MjczsTAzNTBX0lEKTi0uzszPAykwrAUAxH7J7iwAAAA="/>
  </w:docVars>
  <w:rsids>
    <w:rsidRoot w:val="009E78A5"/>
    <w:rsid w:val="009E78A5"/>
    <w:rsid w:val="00D804DB"/>
    <w:rsid w:val="00EC2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E97986"/>
  <w15:chartTrackingRefBased/>
  <w15:docId w15:val="{0B16EFA2-9982-4485-889A-D8F8056D6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 Gao</dc:creator>
  <cp:keywords/>
  <dc:description/>
  <cp:lastModifiedBy>Israel Pinheiro Ruas Junior</cp:lastModifiedBy>
  <cp:revision>2</cp:revision>
  <dcterms:created xsi:type="dcterms:W3CDTF">2022-03-16T01:06:00Z</dcterms:created>
  <dcterms:modified xsi:type="dcterms:W3CDTF">2022-03-17T22:58:00Z</dcterms:modified>
</cp:coreProperties>
</file>